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Вячеслав Кочко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967162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233470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77587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985552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46191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85395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60988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07673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11469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689873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566595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ячеслав Кочкоян</dc:creator>
  <dc:language>ru-RU</dc:language>
  <cp:keywords/>
  <dcterms:created xsi:type="dcterms:W3CDTF">2025-03-19T09:38:14Z</dcterms:created>
  <dcterms:modified xsi:type="dcterms:W3CDTF">2025-03-19T09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